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4</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IIT BHU, VARANASI</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BX09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IIT BHU, VARANASI</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object Object]</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IIT BHU, VARANASI</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 xml:space="preserve">undefined</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IIT BHU, VARANASI</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undefined</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IIT BHU, VARANASI</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undefined</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